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5" w:name="X7b69d9bcfa8472da3d593186d56ac09c4b20e1f"/>
    <w:p>
      <w:pPr>
        <w:pStyle w:val="Heading1"/>
      </w:pPr>
      <w:r>
        <w:t xml:space="preserve">Cover Letter for Statistician Position in Israel Tel Aviv</w:t>
      </w:r>
    </w:p>
    <w:p>
      <w:pPr>
        <w:pStyle w:val="FirstParagraph"/>
      </w:pPr>
      <w:r>
        <w:t xml:space="preserve">Dear [Hiring Manager's Name],</w:t>
      </w:r>
    </w:p>
    <w:p>
      <w:pPr>
        <w:pStyle w:val="BodyText"/>
      </w:pPr>
      <w:r>
        <w:t xml:space="preserve">I am writing to express my sincere interest in the Statistician position at [Company Name] in Israel Tel Aviv. As a highly motivated and detail-oriented statistician with a passion for data-driven decision-making, I am excited about the opportunity to contribute my expertise to your organization. Tel Aviv, known as the "Start-Up Nation" hub of innovation, offers a dynamic environment where statistical analysis plays a pivotal role in shaping technological advancements, economic strategies, and research initiatives. My academic background, professional experience, and deep understanding of statistical methodologies align perfectly with the requirements of this role. I am eager to bring my skills in data analysis, predictive modeling, and quantitative research to support [Company Name]’s mission of excellence in Israel Tel Aviv’s competitive landscape.</w:t>
      </w:r>
    </w:p>
    <w:bookmarkStart w:id="20" w:name="Xeff7a0c2461ebe6910e8c7e959b17fa57386a78"/>
    <w:p>
      <w:pPr>
        <w:pStyle w:val="Heading2"/>
      </w:pPr>
      <w:r>
        <w:t xml:space="preserve">Educational Background and Professional Expertise</w:t>
      </w:r>
    </w:p>
    <w:p>
      <w:pPr>
        <w:pStyle w:val="FirstParagraph"/>
      </w:pPr>
      <w:r>
        <w:t xml:space="preserve">I hold a Master’s degree in Statistics from [University Name], where I specialized in applied statistics, machine learning, and data science. My academic journey was complemented by rigorous coursework in probability theory, experimental design, and statistical software development. During my studies, I conducted research on [specific project or topic], which involved analyzing large datasets to identify patterns and trends that informed strategic recommendations for [relevant industry or organization]. This experience honed my ability to translate complex statistical concepts into actionable insights—a skill that I have consistently applied in my professional career.</w:t>
      </w:r>
    </w:p>
    <w:p>
      <w:pPr>
        <w:pStyle w:val="BodyText"/>
      </w:pPr>
      <w:r>
        <w:t xml:space="preserve">As a Statistician, I have worked on diverse projects across industries, including healthcare, finance, and technology. For instance, while employed at [Previous Company Name], I led a team to develop predictive models for customer behavior analytics. By leveraging R and Python programming languages, I created algorithms that improved forecasting accuracy by 25%, enabling the company to optimize its marketing strategies. My work also involved designing A/B testing frameworks to evaluate the effectiveness of new features in digital platforms, which directly contributed to a 15% increase in user engagement. These experiences have reinforced my ability to combine technical expertise with business acumen, ensuring that statistical findings are both precise and impactful.</w:t>
      </w:r>
    </w:p>
    <w:bookmarkEnd w:id="20"/>
    <w:bookmarkStart w:id="21" w:name="statistical-skills-and-tools"/>
    <w:p>
      <w:pPr>
        <w:pStyle w:val="Heading2"/>
      </w:pPr>
      <w:r>
        <w:t xml:space="preserve">Statistical Skills and Tools</w:t>
      </w:r>
    </w:p>
    <w:p>
      <w:pPr>
        <w:pStyle w:val="FirstParagraph"/>
      </w:pPr>
      <w:r>
        <w:t xml:space="preserve">My proficiency in statistical tools and software is a cornerstone of my professional identity. I am fluent in R, Python, SQL, and SPSS, which allows me to efficiently clean, analyze, and visualize data. I have extensive experience with advanced statistical techniques such as regression analysis, time-series forecasting, and Bayesian inference. Additionally, I am well-versed in data visualization tools like Tableau and Power BI, enabling me to present findings in a clear and compelling manner. My ability to communicate complex statistical results to non-technical stakeholders has been instrumental in driving data-informed decisions at [Previous Company Name]. For example, I created dashboards that simplified the interpretation of sales performance metrics for executives, reducing reporting time by 40%.</w:t>
      </w:r>
    </w:p>
    <w:p>
      <w:pPr>
        <w:pStyle w:val="BodyText"/>
      </w:pPr>
      <w:r>
        <w:t xml:space="preserve">In Israel Tel Aviv’s fast-paced environment, where innovation thrives on data, I believe my skills are particularly valuable. The region is home to numerous tech startups and research institutions that rely heavily on statistical analysis to solve real-world problems. Whether it’s optimizing supply chains for e-commerce giants or analyzing genomic data for biotech firms, the demand for skilled statisticians is growing exponentially. I am confident that my technical expertise and adaptability will allow me to contribute meaningfully to your team.</w:t>
      </w:r>
    </w:p>
    <w:bookmarkEnd w:id="21"/>
    <w:bookmarkStart w:id="22" w:name="why-israel-tel-aviv"/>
    <w:p>
      <w:pPr>
        <w:pStyle w:val="Heading2"/>
      </w:pPr>
      <w:r>
        <w:t xml:space="preserve">Why Israel Tel Aviv?</w:t>
      </w:r>
    </w:p>
    <w:p>
      <w:pPr>
        <w:pStyle w:val="FirstParagraph"/>
      </w:pPr>
      <w:r>
        <w:t xml:space="preserve">Israel Tel Aviv’s reputation as a global innovation hub is unparalleled. The city is not only a center for technology and entrepreneurship but also a melting pot of cultures, ideas, and talents. As someone who thrives in collaborative and dynamic environments, I am drawn to the opportunities that Tel Aviv offers. The presence of leading tech companies like Wix, Check Point, and CyberArk creates an ecosystem where statisticians can work on cutting-edge projects with a direct impact on global markets.</w:t>
      </w:r>
    </w:p>
    <w:p>
      <w:pPr>
        <w:pStyle w:val="BodyText"/>
      </w:pPr>
      <w:r>
        <w:t xml:space="preserve">Moreover, Tel Aviv’s emphasis on R&amp;D and its supportive regulatory framework for startups make it an ideal location for statistical professionals. I am particularly inspired by the city’s focus on data-driven solutions in fields such as cybersecurity, healthcare tech, and artificial intelligence. For instance, my research on anomaly detection algorithms could be directly applied to enhance cyber threat analysis in Tel Aviv’s thriving tech sector. I am eager to contribute my expertise to organizations that are pushing the boundaries of innovation while addressing critical societal challenges.</w:t>
      </w:r>
    </w:p>
    <w:bookmarkEnd w:id="22"/>
    <w:bookmarkStart w:id="23" w:name="personal-attributes-and-commitment"/>
    <w:p>
      <w:pPr>
        <w:pStyle w:val="Heading2"/>
      </w:pPr>
      <w:r>
        <w:t xml:space="preserve">Personal Attributes and Commitment</w:t>
      </w:r>
    </w:p>
    <w:p>
      <w:pPr>
        <w:pStyle w:val="FirstParagraph"/>
      </w:pPr>
      <w:r>
        <w:t xml:space="preserve">Beyond technical skills, I bring a strong work ethic, attention to detail, and a passion for continuous learning. I am committed to staying updated with the latest advancements in statistical methodologies and emerging technologies. My ability to work both independently and as part of a team ensures that I can adapt seamlessly to any project or organizational structure. In my previous role, I mentored junior statisticians, fostering a culture of knowledge-sharing that improved team productivity by 30%.</w:t>
      </w:r>
    </w:p>
    <w:p>
      <w:pPr>
        <w:pStyle w:val="BodyText"/>
      </w:pPr>
      <w:r>
        <w:t xml:space="preserve">What excites me most about the Statistician position at [Company Name] is the opportunity to work on projects that align with my professional goals and values. I am particularly interested in [specific project or initiative mentioned in the job description], as it reflects a commitment to leveraging data for meaningful outcomes. I am confident that my skills, combined with my enthusiasm for working in Israel Tel Aviv, will allow me to make a significant contribution to your organization.</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Statistician in Israel Tel Aviv. My academic background, professional experience, and passion for data analysis position me to excel in this role. I am eager to bring my expertise to a forward-thinking organization that values innovation and excellence. Thank you for considering my application. I look forward to the opportunity to discuss how my skills and experiences align with the needs of your team.</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Israel Tel Aviv</dc:title>
  <dc:creator/>
  <dc:language>en</dc:language>
  <cp:keywords/>
  <dcterms:created xsi:type="dcterms:W3CDTF">2026-07-23T20:58:54Z</dcterms:created>
  <dcterms:modified xsi:type="dcterms:W3CDTF">2026-07-23T20:58:54Z</dcterms:modified>
</cp:coreProperties>
</file>

<file path=docProps/custom.xml><?xml version="1.0" encoding="utf-8"?>
<Properties xmlns="http://schemas.openxmlformats.org/officeDocument/2006/custom-properties" xmlns:vt="http://schemas.openxmlformats.org/officeDocument/2006/docPropsVTypes"/>
</file>